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0AA82" w14:textId="77777777" w:rsidR="00D42241" w:rsidRPr="00276AFA" w:rsidRDefault="00383AEC">
      <w:pPr>
        <w:jc w:val="center"/>
        <w:rPr>
          <w:b/>
          <w:bCs/>
          <w:sz w:val="32"/>
        </w:rPr>
      </w:pPr>
      <w:r w:rsidRPr="00276AFA">
        <w:rPr>
          <w:b/>
          <w:bCs/>
          <w:sz w:val="32"/>
        </w:rPr>
        <w:t>Project</w:t>
      </w:r>
      <w:r w:rsidR="004B7F0F" w:rsidRPr="00276AFA">
        <w:rPr>
          <w:b/>
          <w:bCs/>
          <w:sz w:val="32"/>
        </w:rPr>
        <w:t xml:space="preserve"> Team Meeting</w:t>
      </w:r>
    </w:p>
    <w:p w14:paraId="744A2BAB" w14:textId="77777777" w:rsidR="00A42DA4" w:rsidRPr="00276AFA" w:rsidRDefault="00A42DA4">
      <w:pPr>
        <w:jc w:val="center"/>
        <w:rPr>
          <w:b/>
          <w:bCs/>
          <w:sz w:val="32"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D02B66" w:rsidRPr="00276AFA" w14:paraId="57A4FE90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5C7A3548" w14:textId="77777777" w:rsidR="00D02B66" w:rsidRPr="00276AFA" w:rsidRDefault="00D02B66" w:rsidP="00D02B66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Project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575AF63A" w14:textId="69695DA3" w:rsidR="00D02B66" w:rsidRPr="00276AFA" w:rsidRDefault="00D02B66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>Indian Student Association</w:t>
            </w:r>
            <w:r w:rsidR="000724B9" w:rsidRPr="00276AFA">
              <w:rPr>
                <w:color w:val="000000"/>
              </w:rPr>
              <w:t xml:space="preserve"> - NWMSU</w:t>
            </w:r>
          </w:p>
        </w:tc>
      </w:tr>
      <w:tr w:rsidR="00D02B66" w:rsidRPr="00276AFA" w14:paraId="7F8D5AE6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6FC6BEF0" w14:textId="77777777" w:rsidR="00D02B66" w:rsidRPr="00276AFA" w:rsidRDefault="00D02B66" w:rsidP="00D02B66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Purpos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14:paraId="3697FB38" w14:textId="4241686C" w:rsidR="00D02B66" w:rsidRPr="00276AFA" w:rsidRDefault="003A7909" w:rsidP="00D02B66">
            <w:pPr>
              <w:rPr>
                <w:color w:val="000000"/>
              </w:rPr>
            </w:pPr>
            <w:r>
              <w:rPr>
                <w:color w:val="000000"/>
              </w:rPr>
              <w:t>Revise ER as required if any changes and create Mockups for project</w:t>
            </w:r>
          </w:p>
        </w:tc>
      </w:tr>
      <w:tr w:rsidR="00D02B66" w:rsidRPr="00276AFA" w14:paraId="5E4363DC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CE5154D" w14:textId="77777777" w:rsidR="00D02B66" w:rsidRPr="00276AFA" w:rsidRDefault="00D02B66" w:rsidP="00D02B66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Day, 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2B6F0C9B" w14:textId="3AB6D427" w:rsidR="00D02B66" w:rsidRPr="00276AFA" w:rsidRDefault="00BE2812" w:rsidP="002B633C">
            <w:pPr>
              <w:rPr>
                <w:color w:val="000000"/>
              </w:rPr>
            </w:pPr>
            <w:r>
              <w:rPr>
                <w:color w:val="000000"/>
              </w:rPr>
              <w:t>Thursday</w:t>
            </w:r>
            <w:r w:rsidR="00580ABA">
              <w:rPr>
                <w:color w:val="000000"/>
              </w:rPr>
              <w:t>, June 11</w:t>
            </w:r>
            <w:r w:rsidR="00D02B66" w:rsidRPr="00276AFA">
              <w:rPr>
                <w:color w:val="000000"/>
              </w:rPr>
              <w:t>, 2020 4:00 PM CST</w:t>
            </w:r>
          </w:p>
        </w:tc>
      </w:tr>
      <w:tr w:rsidR="00D02B66" w:rsidRPr="00276AFA" w14:paraId="778ABB16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5A5AC8AF" w14:textId="77777777" w:rsidR="00D02B66" w:rsidRPr="00276AFA" w:rsidRDefault="00D02B66" w:rsidP="00D02B66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67D1D2A4" w14:textId="13A8CF8C" w:rsidR="00D02B66" w:rsidRPr="00276AFA" w:rsidRDefault="00D02B66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 xml:space="preserve">Online conference - Zoom </w:t>
            </w:r>
          </w:p>
        </w:tc>
      </w:tr>
      <w:tr w:rsidR="00D02B66" w:rsidRPr="00276AFA" w14:paraId="5DFDA27F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20382F35" w14:textId="77777777" w:rsidR="00D02B66" w:rsidRPr="00276AFA" w:rsidRDefault="00D02B66" w:rsidP="00D02B66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14CC1E99" w14:textId="77777777" w:rsidR="00D02B66" w:rsidRPr="00276AFA" w:rsidRDefault="00D02B66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>Bharat Reddy Male</w:t>
            </w:r>
          </w:p>
          <w:p w14:paraId="75BE9571" w14:textId="77777777" w:rsidR="00D02B66" w:rsidRPr="00276AFA" w:rsidRDefault="00D02B66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>Bhavya Deepthi Gorrepati</w:t>
            </w:r>
          </w:p>
          <w:p w14:paraId="2B78034B" w14:textId="77777777" w:rsidR="00D02B66" w:rsidRPr="00276AFA" w:rsidRDefault="00D02B66" w:rsidP="00D02B66">
            <w:pPr>
              <w:rPr>
                <w:color w:val="000000"/>
              </w:rPr>
            </w:pPr>
            <w:proofErr w:type="spellStart"/>
            <w:r w:rsidRPr="00276AFA">
              <w:rPr>
                <w:color w:val="000000"/>
              </w:rPr>
              <w:t>Mahalakshmi</w:t>
            </w:r>
            <w:proofErr w:type="spellEnd"/>
            <w:r w:rsidRPr="00276AFA">
              <w:rPr>
                <w:color w:val="000000"/>
              </w:rPr>
              <w:t xml:space="preserve"> </w:t>
            </w:r>
            <w:proofErr w:type="spellStart"/>
            <w:r w:rsidRPr="00276AFA">
              <w:rPr>
                <w:color w:val="000000"/>
              </w:rPr>
              <w:t>Kongari</w:t>
            </w:r>
            <w:proofErr w:type="spellEnd"/>
          </w:p>
          <w:p w14:paraId="362315CF" w14:textId="4F17CD2B" w:rsidR="00D02B66" w:rsidRPr="00276AFA" w:rsidRDefault="00CD6EEC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 xml:space="preserve">Sai </w:t>
            </w:r>
            <w:proofErr w:type="spellStart"/>
            <w:r w:rsidR="00D02B66" w:rsidRPr="00276AFA">
              <w:rPr>
                <w:color w:val="000000"/>
              </w:rPr>
              <w:t>Jyothsna</w:t>
            </w:r>
            <w:proofErr w:type="spellEnd"/>
            <w:r w:rsidR="00D02B66" w:rsidRPr="00276AFA">
              <w:rPr>
                <w:color w:val="000000"/>
              </w:rPr>
              <w:t xml:space="preserve"> </w:t>
            </w:r>
            <w:proofErr w:type="spellStart"/>
            <w:r w:rsidR="00D02B66" w:rsidRPr="00276AFA">
              <w:rPr>
                <w:color w:val="000000"/>
              </w:rPr>
              <w:t>Mathi</w:t>
            </w:r>
            <w:proofErr w:type="spellEnd"/>
          </w:p>
          <w:p w14:paraId="7B087D90" w14:textId="77777777" w:rsidR="00D02B66" w:rsidRPr="00276AFA" w:rsidRDefault="00D02B66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>Jeevan Reddy Mure</w:t>
            </w:r>
          </w:p>
          <w:p w14:paraId="2677D39B" w14:textId="0FC5F593" w:rsidR="00D02B66" w:rsidRPr="00276AFA" w:rsidRDefault="00D02B66" w:rsidP="00D02B66">
            <w:pPr>
              <w:rPr>
                <w:color w:val="000000"/>
              </w:rPr>
            </w:pPr>
            <w:proofErr w:type="spellStart"/>
            <w:r w:rsidRPr="00276AFA">
              <w:rPr>
                <w:color w:val="000000"/>
              </w:rPr>
              <w:t>Dheeraj</w:t>
            </w:r>
            <w:proofErr w:type="spellEnd"/>
            <w:r w:rsidRPr="00276AFA">
              <w:rPr>
                <w:color w:val="000000"/>
              </w:rPr>
              <w:t xml:space="preserve"> </w:t>
            </w:r>
            <w:proofErr w:type="spellStart"/>
            <w:r w:rsidRPr="00276AFA">
              <w:rPr>
                <w:color w:val="000000"/>
              </w:rPr>
              <w:t>Edupuganti</w:t>
            </w:r>
            <w:proofErr w:type="spellEnd"/>
          </w:p>
        </w:tc>
        <w:bookmarkStart w:id="0" w:name="_GoBack"/>
        <w:bookmarkEnd w:id="0"/>
      </w:tr>
      <w:tr w:rsidR="00D02B66" w:rsidRPr="00276AFA" w14:paraId="319680A2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64FBD06" w14:textId="77777777" w:rsidR="00D02B66" w:rsidRPr="00276AFA" w:rsidRDefault="00D02B66" w:rsidP="00D02B66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 xml:space="preserve">Absentees: 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1C1375AF" w14:textId="386AD069" w:rsidR="00D02B66" w:rsidRPr="00276AFA" w:rsidRDefault="00D02B66" w:rsidP="00D02B66">
            <w:pPr>
              <w:rPr>
                <w:color w:val="000000"/>
              </w:rPr>
            </w:pPr>
            <w:r w:rsidRPr="00276AFA">
              <w:rPr>
                <w:color w:val="000000"/>
              </w:rPr>
              <w:t>None</w:t>
            </w:r>
          </w:p>
        </w:tc>
      </w:tr>
    </w:tbl>
    <w:p w14:paraId="0E5EE5B2" w14:textId="77777777" w:rsidR="00A42DA4" w:rsidRPr="00276AFA" w:rsidRDefault="00A42DA4" w:rsidP="004B7F0F">
      <w:pPr>
        <w:rPr>
          <w:b/>
          <w:bCs/>
        </w:rPr>
      </w:pPr>
    </w:p>
    <w:p w14:paraId="699E9DBA" w14:textId="77777777" w:rsidR="00D42241" w:rsidRPr="00276AFA" w:rsidRDefault="00D42241">
      <w:pPr>
        <w:rPr>
          <w:b/>
          <w:bCs/>
        </w:rPr>
      </w:pPr>
      <w:r w:rsidRPr="00276AFA">
        <w:rPr>
          <w:b/>
          <w:bCs/>
        </w:rPr>
        <w:t>Agenda:</w:t>
      </w:r>
    </w:p>
    <w:p w14:paraId="308D93C6" w14:textId="790EF434" w:rsidR="00D42241" w:rsidRPr="00276AFA" w:rsidRDefault="00FD7EDA">
      <w:pPr>
        <w:numPr>
          <w:ilvl w:val="0"/>
          <w:numId w:val="1"/>
        </w:numPr>
      </w:pPr>
      <w:r>
        <w:t>Revision of ER-diagrams</w:t>
      </w:r>
    </w:p>
    <w:p w14:paraId="426AD35E" w14:textId="61069238" w:rsidR="00D42241" w:rsidRPr="00276AFA" w:rsidRDefault="00D42241">
      <w:pPr>
        <w:numPr>
          <w:ilvl w:val="0"/>
          <w:numId w:val="1"/>
        </w:numPr>
      </w:pPr>
      <w:r w:rsidRPr="00276AFA">
        <w:t>Review of project-related documents (i.e.</w:t>
      </w:r>
      <w:r w:rsidR="00687766">
        <w:t xml:space="preserve"> design</w:t>
      </w:r>
      <w:r w:rsidRPr="00276AFA">
        <w:t>)</w:t>
      </w:r>
    </w:p>
    <w:p w14:paraId="6552AB9D" w14:textId="4D9B1B02" w:rsidR="00D42241" w:rsidRDefault="00687766" w:rsidP="00FD7EDA">
      <w:pPr>
        <w:numPr>
          <w:ilvl w:val="0"/>
          <w:numId w:val="1"/>
        </w:numPr>
      </w:pPr>
      <w:r>
        <w:t xml:space="preserve">Discussion </w:t>
      </w:r>
      <w:r w:rsidR="00FD7EDA">
        <w:t>of mock-ups for projects</w:t>
      </w:r>
    </w:p>
    <w:p w14:paraId="0E62CD11" w14:textId="515A6029" w:rsidR="00FD7EDA" w:rsidRPr="00276AFA" w:rsidRDefault="00FD7EDA" w:rsidP="00FD7EDA">
      <w:pPr>
        <w:numPr>
          <w:ilvl w:val="0"/>
          <w:numId w:val="1"/>
        </w:numPr>
      </w:pPr>
      <w:r>
        <w:t>Creating the mockup screens for project</w:t>
      </w:r>
    </w:p>
    <w:p w14:paraId="2F8E8EB6" w14:textId="77777777" w:rsidR="00D42241" w:rsidRPr="00276AFA" w:rsidRDefault="00D42241">
      <w:pPr>
        <w:numPr>
          <w:ilvl w:val="0"/>
          <w:numId w:val="1"/>
        </w:numPr>
      </w:pPr>
      <w:r w:rsidRPr="00276AFA">
        <w:t>Discussion of other important topics</w:t>
      </w:r>
    </w:p>
    <w:p w14:paraId="0B05AC72" w14:textId="77777777" w:rsidR="00D42241" w:rsidRPr="00276AFA" w:rsidRDefault="00D42241">
      <w:pPr>
        <w:numPr>
          <w:ilvl w:val="0"/>
          <w:numId w:val="1"/>
        </w:numPr>
      </w:pPr>
      <w:r w:rsidRPr="00276AFA">
        <w:t>List of action items from meeting</w:t>
      </w:r>
    </w:p>
    <w:p w14:paraId="73B53A19" w14:textId="77777777" w:rsidR="00D42241" w:rsidRPr="00276AFA" w:rsidRDefault="00D422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D42241" w:rsidRPr="00276AFA" w14:paraId="169CF77D" w14:textId="77777777">
        <w:tc>
          <w:tcPr>
            <w:tcW w:w="2952" w:type="dxa"/>
          </w:tcPr>
          <w:p w14:paraId="0A82C320" w14:textId="77777777" w:rsidR="00D42241" w:rsidRPr="00276AFA" w:rsidRDefault="00D42241">
            <w:pPr>
              <w:rPr>
                <w:b/>
              </w:rPr>
            </w:pPr>
            <w:r w:rsidRPr="00276AFA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58467C8" w14:textId="77777777" w:rsidR="00D42241" w:rsidRPr="00276AFA" w:rsidRDefault="00D42241">
            <w:pPr>
              <w:rPr>
                <w:b/>
              </w:rPr>
            </w:pPr>
            <w:r w:rsidRPr="00276AFA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538E5698" w14:textId="77777777" w:rsidR="00D42241" w:rsidRPr="00276AFA" w:rsidRDefault="00D42241">
            <w:pPr>
              <w:rPr>
                <w:b/>
              </w:rPr>
            </w:pPr>
            <w:r w:rsidRPr="00276AFA">
              <w:rPr>
                <w:b/>
              </w:rPr>
              <w:t>Due Date</w:t>
            </w:r>
          </w:p>
        </w:tc>
      </w:tr>
      <w:tr w:rsidR="004D4193" w:rsidRPr="00276AFA" w14:paraId="7657B53C" w14:textId="77777777">
        <w:tc>
          <w:tcPr>
            <w:tcW w:w="2952" w:type="dxa"/>
          </w:tcPr>
          <w:p w14:paraId="4D01AC92" w14:textId="77777777" w:rsidR="004D4193" w:rsidRDefault="001C462A" w:rsidP="004D4193">
            <w:r>
              <w:t>Mockup for</w:t>
            </w:r>
          </w:p>
          <w:p w14:paraId="70A8A288" w14:textId="77777777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Chat</w:t>
            </w:r>
          </w:p>
          <w:p w14:paraId="0A14C223" w14:textId="77777777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Home with chat feature</w:t>
            </w:r>
          </w:p>
          <w:p w14:paraId="02A6662C" w14:textId="77777777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Managing events</w:t>
            </w:r>
          </w:p>
          <w:p w14:paraId="4FFA197E" w14:textId="77777777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Create event form</w:t>
            </w:r>
          </w:p>
          <w:p w14:paraId="1ECF29F7" w14:textId="24E25BE9" w:rsidR="001C462A" w:rsidRPr="00276AF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FAQ</w:t>
            </w:r>
          </w:p>
        </w:tc>
        <w:tc>
          <w:tcPr>
            <w:tcW w:w="2376" w:type="dxa"/>
          </w:tcPr>
          <w:p w14:paraId="0C899B03" w14:textId="090A8F61" w:rsidR="004D4193" w:rsidRPr="00276AFA" w:rsidRDefault="004D4193" w:rsidP="004D4193">
            <w:r w:rsidRPr="00276AFA">
              <w:t xml:space="preserve">Bharat Reddy </w:t>
            </w:r>
          </w:p>
        </w:tc>
        <w:tc>
          <w:tcPr>
            <w:tcW w:w="2160" w:type="dxa"/>
          </w:tcPr>
          <w:p w14:paraId="160C70FF" w14:textId="3AAA9061" w:rsidR="004D4193" w:rsidRPr="00276AFA" w:rsidRDefault="00D94F27" w:rsidP="004D4193">
            <w:r>
              <w:t>06/11</w:t>
            </w:r>
            <w:r w:rsidR="004D4193" w:rsidRPr="00276AFA">
              <w:t>/2020</w:t>
            </w:r>
          </w:p>
        </w:tc>
      </w:tr>
      <w:tr w:rsidR="004D4193" w:rsidRPr="00276AFA" w14:paraId="666B56F3" w14:textId="77777777">
        <w:tc>
          <w:tcPr>
            <w:tcW w:w="2952" w:type="dxa"/>
          </w:tcPr>
          <w:p w14:paraId="2E1179D0" w14:textId="77777777" w:rsidR="001C462A" w:rsidRDefault="001C462A" w:rsidP="001C462A">
            <w:r>
              <w:t>Mockup for</w:t>
            </w:r>
          </w:p>
          <w:p w14:paraId="594D10F6" w14:textId="09389413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Home</w:t>
            </w:r>
          </w:p>
          <w:p w14:paraId="5A955DA4" w14:textId="5D1CEB27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Post arrival checklist</w:t>
            </w:r>
          </w:p>
          <w:p w14:paraId="3976149B" w14:textId="19424D27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Pre arrival checklist</w:t>
            </w:r>
          </w:p>
          <w:p w14:paraId="1DD0AD65" w14:textId="1C1EE1BE" w:rsidR="004D4193" w:rsidRPr="00276AF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Membership form</w:t>
            </w:r>
          </w:p>
        </w:tc>
        <w:tc>
          <w:tcPr>
            <w:tcW w:w="2376" w:type="dxa"/>
          </w:tcPr>
          <w:p w14:paraId="6998B310" w14:textId="3E761888" w:rsidR="004D4193" w:rsidRPr="00276AFA" w:rsidRDefault="004D4193" w:rsidP="004D4193">
            <w:r w:rsidRPr="00276AFA">
              <w:t xml:space="preserve">Bhavya Deepthi </w:t>
            </w:r>
          </w:p>
        </w:tc>
        <w:tc>
          <w:tcPr>
            <w:tcW w:w="2160" w:type="dxa"/>
          </w:tcPr>
          <w:p w14:paraId="221A4F92" w14:textId="43F698F0" w:rsidR="004D4193" w:rsidRPr="00276AFA" w:rsidRDefault="00D94F27" w:rsidP="004D4193">
            <w:r>
              <w:t>06/11</w:t>
            </w:r>
            <w:r w:rsidR="004D4193" w:rsidRPr="00276AFA">
              <w:t>/2020</w:t>
            </w:r>
          </w:p>
        </w:tc>
      </w:tr>
      <w:tr w:rsidR="004D4193" w:rsidRPr="00276AFA" w14:paraId="4F9D1B7A" w14:textId="77777777">
        <w:tc>
          <w:tcPr>
            <w:tcW w:w="2952" w:type="dxa"/>
          </w:tcPr>
          <w:p w14:paraId="6F8A70D7" w14:textId="77777777" w:rsidR="001C462A" w:rsidRDefault="001C462A" w:rsidP="001C462A">
            <w:r>
              <w:t>Mockup for</w:t>
            </w:r>
          </w:p>
          <w:p w14:paraId="2D17CFBC" w14:textId="389D90D8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Pickup form</w:t>
            </w:r>
          </w:p>
          <w:p w14:paraId="63DF9E48" w14:textId="43A35566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Past events</w:t>
            </w:r>
          </w:p>
          <w:p w14:paraId="6C0FF402" w14:textId="6BB55AB3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Upcoming events</w:t>
            </w:r>
          </w:p>
          <w:p w14:paraId="3EF389FC" w14:textId="27657413" w:rsidR="00967A7F" w:rsidRPr="00276AFA" w:rsidRDefault="00967A7F" w:rsidP="001C462A"/>
        </w:tc>
        <w:tc>
          <w:tcPr>
            <w:tcW w:w="2376" w:type="dxa"/>
          </w:tcPr>
          <w:p w14:paraId="20015CFE" w14:textId="083F3B99" w:rsidR="004D4193" w:rsidRPr="00276AFA" w:rsidRDefault="004D4193" w:rsidP="004D4193">
            <w:proofErr w:type="spellStart"/>
            <w:r w:rsidRPr="00276AFA">
              <w:t>Mahalakshmi</w:t>
            </w:r>
            <w:proofErr w:type="spellEnd"/>
            <w:r w:rsidRPr="00276AFA">
              <w:t xml:space="preserve"> </w:t>
            </w:r>
          </w:p>
        </w:tc>
        <w:tc>
          <w:tcPr>
            <w:tcW w:w="2160" w:type="dxa"/>
          </w:tcPr>
          <w:p w14:paraId="6F594AF2" w14:textId="75481420" w:rsidR="004D4193" w:rsidRPr="00276AFA" w:rsidRDefault="00D94F27" w:rsidP="004D4193">
            <w:r>
              <w:t>06/11</w:t>
            </w:r>
            <w:r w:rsidR="004D4193" w:rsidRPr="00276AFA">
              <w:t>/2020</w:t>
            </w:r>
          </w:p>
        </w:tc>
      </w:tr>
      <w:tr w:rsidR="004D4193" w:rsidRPr="00276AFA" w14:paraId="5DE262E5" w14:textId="77777777">
        <w:tc>
          <w:tcPr>
            <w:tcW w:w="2952" w:type="dxa"/>
          </w:tcPr>
          <w:p w14:paraId="659FDF9D" w14:textId="77777777" w:rsidR="001C462A" w:rsidRDefault="001C462A" w:rsidP="001C462A">
            <w:r>
              <w:t>Mockup for</w:t>
            </w:r>
          </w:p>
          <w:p w14:paraId="41526DFD" w14:textId="26BF8FA6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Login</w:t>
            </w:r>
          </w:p>
          <w:p w14:paraId="12526897" w14:textId="253D4939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Registration</w:t>
            </w:r>
          </w:p>
          <w:p w14:paraId="262B9E55" w14:textId="1C490494" w:rsidR="004D4193" w:rsidRPr="00276AF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Contact us</w:t>
            </w:r>
          </w:p>
        </w:tc>
        <w:tc>
          <w:tcPr>
            <w:tcW w:w="2376" w:type="dxa"/>
          </w:tcPr>
          <w:p w14:paraId="7265F4D9" w14:textId="05C10450" w:rsidR="004D4193" w:rsidRPr="00276AFA" w:rsidRDefault="008344C6" w:rsidP="004D4193">
            <w:proofErr w:type="spellStart"/>
            <w:r>
              <w:lastRenderedPageBreak/>
              <w:t>Dheeraj</w:t>
            </w:r>
            <w:proofErr w:type="spellEnd"/>
            <w:r>
              <w:t xml:space="preserve"> </w:t>
            </w:r>
            <w:proofErr w:type="spellStart"/>
            <w:r>
              <w:t>Edupuganti</w:t>
            </w:r>
            <w:proofErr w:type="spellEnd"/>
          </w:p>
        </w:tc>
        <w:tc>
          <w:tcPr>
            <w:tcW w:w="2160" w:type="dxa"/>
          </w:tcPr>
          <w:p w14:paraId="4C6F1E18" w14:textId="13442E09" w:rsidR="004D4193" w:rsidRPr="00276AFA" w:rsidRDefault="00D94F27" w:rsidP="004D4193">
            <w:r>
              <w:t>06/11</w:t>
            </w:r>
            <w:r w:rsidR="004D4193" w:rsidRPr="00276AFA">
              <w:t>/2020</w:t>
            </w:r>
          </w:p>
        </w:tc>
      </w:tr>
      <w:tr w:rsidR="004D4193" w:rsidRPr="00276AFA" w14:paraId="54F58DE8" w14:textId="77777777">
        <w:tc>
          <w:tcPr>
            <w:tcW w:w="2952" w:type="dxa"/>
          </w:tcPr>
          <w:p w14:paraId="0422FDEF" w14:textId="77777777" w:rsidR="001C462A" w:rsidRDefault="001C462A" w:rsidP="001C462A">
            <w:r>
              <w:t>Mockup for</w:t>
            </w:r>
          </w:p>
          <w:p w14:paraId="4D746189" w14:textId="0A983C21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Accommodation form</w:t>
            </w:r>
          </w:p>
          <w:p w14:paraId="00A7D3D3" w14:textId="18FE6CEE" w:rsidR="004D4193" w:rsidRPr="00276AF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Volunteer form</w:t>
            </w:r>
          </w:p>
        </w:tc>
        <w:tc>
          <w:tcPr>
            <w:tcW w:w="2376" w:type="dxa"/>
          </w:tcPr>
          <w:p w14:paraId="4175FD79" w14:textId="4309DA54" w:rsidR="004D4193" w:rsidRPr="00276AFA" w:rsidRDefault="008344C6" w:rsidP="004D4193">
            <w:r>
              <w:t xml:space="preserve">Sai </w:t>
            </w:r>
            <w:proofErr w:type="spellStart"/>
            <w:r w:rsidR="004D4193" w:rsidRPr="00276AFA">
              <w:t>Jyothsna</w:t>
            </w:r>
            <w:proofErr w:type="spellEnd"/>
            <w:r>
              <w:t xml:space="preserve"> </w:t>
            </w:r>
            <w:proofErr w:type="spellStart"/>
            <w:r>
              <w:t>Mathi</w:t>
            </w:r>
            <w:proofErr w:type="spellEnd"/>
            <w:r w:rsidR="004D4193" w:rsidRPr="00276AFA">
              <w:t xml:space="preserve"> </w:t>
            </w:r>
          </w:p>
        </w:tc>
        <w:tc>
          <w:tcPr>
            <w:tcW w:w="2160" w:type="dxa"/>
          </w:tcPr>
          <w:p w14:paraId="6689F129" w14:textId="354AC94E" w:rsidR="004D4193" w:rsidRPr="00276AFA" w:rsidRDefault="00D94F27" w:rsidP="004D4193">
            <w:r>
              <w:t>06/11</w:t>
            </w:r>
            <w:r w:rsidR="004D4193" w:rsidRPr="00276AFA">
              <w:t>/2020</w:t>
            </w:r>
          </w:p>
        </w:tc>
      </w:tr>
      <w:tr w:rsidR="003F50D9" w:rsidRPr="00276AFA" w14:paraId="1A587964" w14:textId="77777777">
        <w:tc>
          <w:tcPr>
            <w:tcW w:w="2952" w:type="dxa"/>
          </w:tcPr>
          <w:p w14:paraId="291D01C4" w14:textId="77777777" w:rsidR="001C462A" w:rsidRDefault="001C462A" w:rsidP="001C462A">
            <w:r>
              <w:t>Mockup for</w:t>
            </w:r>
          </w:p>
          <w:p w14:paraId="58D97872" w14:textId="7143CEA8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Pickup data</w:t>
            </w:r>
          </w:p>
          <w:p w14:paraId="515C0422" w14:textId="366DCB28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Volunteer data</w:t>
            </w:r>
          </w:p>
          <w:p w14:paraId="2D1782FE" w14:textId="6C748565" w:rsidR="001C462A" w:rsidRDefault="001C462A" w:rsidP="001C462A">
            <w:pPr>
              <w:pStyle w:val="ListParagraph"/>
              <w:numPr>
                <w:ilvl w:val="0"/>
                <w:numId w:val="2"/>
              </w:numPr>
            </w:pPr>
            <w:r>
              <w:t>Accommodation data</w:t>
            </w:r>
          </w:p>
          <w:p w14:paraId="559F8503" w14:textId="4D2E6236" w:rsidR="003F50D9" w:rsidRPr="00276AFA" w:rsidRDefault="003F50D9" w:rsidP="001C462A"/>
        </w:tc>
        <w:tc>
          <w:tcPr>
            <w:tcW w:w="2376" w:type="dxa"/>
          </w:tcPr>
          <w:p w14:paraId="63BEAB30" w14:textId="454C24C9" w:rsidR="003F50D9" w:rsidRPr="00276AFA" w:rsidRDefault="008344C6" w:rsidP="004D4193">
            <w:r>
              <w:t>Jeevan Reddy Mure</w:t>
            </w:r>
          </w:p>
        </w:tc>
        <w:tc>
          <w:tcPr>
            <w:tcW w:w="2160" w:type="dxa"/>
          </w:tcPr>
          <w:p w14:paraId="24BA4E3E" w14:textId="6C9B7281" w:rsidR="003F50D9" w:rsidRPr="00276AFA" w:rsidRDefault="00D94F27" w:rsidP="004D4193">
            <w:r>
              <w:t>06/11</w:t>
            </w:r>
            <w:r w:rsidR="00C06D24">
              <w:t>/2020</w:t>
            </w:r>
          </w:p>
        </w:tc>
      </w:tr>
      <w:tr w:rsidR="00BD2312" w:rsidRPr="00276AFA" w14:paraId="0E209306" w14:textId="77777777">
        <w:tc>
          <w:tcPr>
            <w:tcW w:w="2952" w:type="dxa"/>
          </w:tcPr>
          <w:p w14:paraId="47875C30" w14:textId="5C39491E" w:rsidR="00BD2312" w:rsidRDefault="001C462A" w:rsidP="004D4193">
            <w:r>
              <w:t>Project Documentation sec 4.2</w:t>
            </w:r>
          </w:p>
        </w:tc>
        <w:tc>
          <w:tcPr>
            <w:tcW w:w="2376" w:type="dxa"/>
          </w:tcPr>
          <w:p w14:paraId="2EE86C0A" w14:textId="3B06D021" w:rsidR="00BD2312" w:rsidRDefault="00BD2312" w:rsidP="004D4193">
            <w:r>
              <w:t>Team</w:t>
            </w:r>
          </w:p>
        </w:tc>
        <w:tc>
          <w:tcPr>
            <w:tcW w:w="2160" w:type="dxa"/>
          </w:tcPr>
          <w:p w14:paraId="258583DE" w14:textId="77816486" w:rsidR="00BD2312" w:rsidRDefault="00D94F27" w:rsidP="004D4193">
            <w:r>
              <w:t>06/11</w:t>
            </w:r>
            <w:r w:rsidR="00BD2312">
              <w:t>/2020</w:t>
            </w:r>
          </w:p>
        </w:tc>
      </w:tr>
    </w:tbl>
    <w:p w14:paraId="5933F102" w14:textId="77777777" w:rsidR="00FC5369" w:rsidRPr="00276AFA" w:rsidRDefault="00FC5369"/>
    <w:p w14:paraId="38B1C3D3" w14:textId="0F9DFDC6" w:rsidR="00D42241" w:rsidRPr="00276AFA" w:rsidRDefault="00D42241">
      <w:r w:rsidRPr="00276AFA">
        <w:rPr>
          <w:b/>
        </w:rPr>
        <w:t xml:space="preserve">Date and time of next </w:t>
      </w:r>
      <w:r w:rsidR="00DF1F39" w:rsidRPr="00276AFA">
        <w:rPr>
          <w:b/>
        </w:rPr>
        <w:t xml:space="preserve">project team </w:t>
      </w:r>
      <w:r w:rsidRPr="00276AFA">
        <w:rPr>
          <w:b/>
        </w:rPr>
        <w:t>meeting:</w:t>
      </w:r>
      <w:r w:rsidR="004948AE" w:rsidRPr="00276AFA">
        <w:rPr>
          <w:b/>
        </w:rPr>
        <w:t xml:space="preserve"> </w:t>
      </w:r>
      <w:r w:rsidR="00D94F27">
        <w:t>Monday, June 15</w:t>
      </w:r>
      <w:r w:rsidR="004948AE" w:rsidRPr="00276AFA">
        <w:t xml:space="preserve">, 2020 4:00 </w:t>
      </w:r>
      <w:r w:rsidR="007B4247" w:rsidRPr="00276AFA">
        <w:t>PM CST</w:t>
      </w:r>
    </w:p>
    <w:p w14:paraId="16B25749" w14:textId="77777777" w:rsidR="00D42241" w:rsidRPr="00276AFA" w:rsidRDefault="00D42241"/>
    <w:sectPr w:rsidR="00D42241" w:rsidRPr="00276AF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B53954"/>
    <w:multiLevelType w:val="hybridMultilevel"/>
    <w:tmpl w:val="297AA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sDS2MDAztTQ1NjRR0lEKTi0uzszPAykwqgUAYQDVVywAAAA="/>
  </w:docVars>
  <w:rsids>
    <w:rsidRoot w:val="005F49DB"/>
    <w:rsid w:val="000724B9"/>
    <w:rsid w:val="00076451"/>
    <w:rsid w:val="001405FB"/>
    <w:rsid w:val="00172219"/>
    <w:rsid w:val="001C462A"/>
    <w:rsid w:val="00212737"/>
    <w:rsid w:val="00276AFA"/>
    <w:rsid w:val="002779FE"/>
    <w:rsid w:val="002B633C"/>
    <w:rsid w:val="002D201F"/>
    <w:rsid w:val="0034138F"/>
    <w:rsid w:val="00383AEC"/>
    <w:rsid w:val="00390434"/>
    <w:rsid w:val="003A7909"/>
    <w:rsid w:val="003F50D9"/>
    <w:rsid w:val="004948AE"/>
    <w:rsid w:val="004B7F0F"/>
    <w:rsid w:val="004D4193"/>
    <w:rsid w:val="005479E4"/>
    <w:rsid w:val="0055640C"/>
    <w:rsid w:val="00580ABA"/>
    <w:rsid w:val="005F49DB"/>
    <w:rsid w:val="005F4DAE"/>
    <w:rsid w:val="00687766"/>
    <w:rsid w:val="007B4247"/>
    <w:rsid w:val="00805842"/>
    <w:rsid w:val="00825E8C"/>
    <w:rsid w:val="008344C6"/>
    <w:rsid w:val="00896627"/>
    <w:rsid w:val="00937C34"/>
    <w:rsid w:val="009468B2"/>
    <w:rsid w:val="00967A7F"/>
    <w:rsid w:val="00A15FF9"/>
    <w:rsid w:val="00A42DA4"/>
    <w:rsid w:val="00A66B18"/>
    <w:rsid w:val="00BD2312"/>
    <w:rsid w:val="00BE2812"/>
    <w:rsid w:val="00C06D24"/>
    <w:rsid w:val="00CA4AA8"/>
    <w:rsid w:val="00CD3457"/>
    <w:rsid w:val="00CD6EEC"/>
    <w:rsid w:val="00D02B66"/>
    <w:rsid w:val="00D23D36"/>
    <w:rsid w:val="00D25BFE"/>
    <w:rsid w:val="00D42241"/>
    <w:rsid w:val="00D84F4B"/>
    <w:rsid w:val="00D94F27"/>
    <w:rsid w:val="00DF1F39"/>
    <w:rsid w:val="00E31176"/>
    <w:rsid w:val="00EF1106"/>
    <w:rsid w:val="00EF73F3"/>
    <w:rsid w:val="00FC5369"/>
    <w:rsid w:val="00FD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22016E"/>
  <w15:docId w15:val="{C8088DA6-BB8A-4CCB-9609-9CDC45A7D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6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</vt:lpstr>
    </vt:vector>
  </TitlesOfParts>
  <Company>Augsburg College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Name</dc:title>
  <dc:subject/>
  <dc:creator>IT Department</dc:creator>
  <cp:keywords/>
  <dc:description/>
  <cp:lastModifiedBy>Male,Bharat Reddy</cp:lastModifiedBy>
  <cp:revision>8</cp:revision>
  <cp:lastPrinted>2005-03-27T15:28:00Z</cp:lastPrinted>
  <dcterms:created xsi:type="dcterms:W3CDTF">2020-06-11T02:07:00Z</dcterms:created>
  <dcterms:modified xsi:type="dcterms:W3CDTF">2020-06-12T04:32:00Z</dcterms:modified>
</cp:coreProperties>
</file>